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4257]</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7</w:t>
      </w:r>
      <w:r>
        <w:t xml:space="preserve"> </w:t>
      </w:r>
      <w:r>
        <w:t xml:space="preserve">มิ.ย.</w:t>
      </w:r>
      <w:r>
        <w:t xml:space="preserve"> </w:t>
      </w:r>
      <w:r>
        <w:t xml:space="preserve">2564</w:t>
      </w:r>
    </w:p>
    <w:p>
      <w:pPr>
        <w:pStyle w:val="Date"/>
      </w:pPr>
      <w:r>
        <w:t xml:space="preserve">วันจันทร์ที่</w:t>
      </w:r>
      <w:r>
        <w:t xml:space="preserve"> </w:t>
      </w:r>
      <w:r>
        <w:t xml:space="preserve">5</w:t>
      </w:r>
      <w:r>
        <w:t xml:space="preserve"> </w:t>
      </w:r>
      <w:r>
        <w:t xml:space="preserve">กุมภาพันธ์</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ปวีณา) สวัสดีค่ะ ต้อนรับคุณผู้ชมเข้าสู่จากที่ทำเนียบรัฐบาลนะคะ วันนี้วันที่ 7 มิถุนายน 2564 ค่ะ วันนี้การแถลงข่าวของเรามีทั้งเรืองของสถานการ COVID-19 และทั้งเรื่องของภาพรวมกระจายวัคซีนนะคะปูพรมฉีดวัคซีนให้คนทั่วประเทศ ภาพรวมตอนเช้าที่ผ่านมาเป็นอย่างไร วันนี้กรมก็จะมา่ชี้แจงรายละเอียดค่ะ เช่นเดียวกับการสนนาลึกเข้าไปในพื้นที่กรุงเทพมหานคร ว่ามีการจัดสรรอย่างและการจัดสรรวัคซีนอย่างไรบ้าง ลำดับแรกค่ะ เรียนเชิญทางนายแพทย์ทวีศิลป์ วิษณุโยธิน แถลงรายละเอียดค่ะ</w:t>
      </w:r>
    </w:p>
    <w:p>
      <w:pPr>
        <w:pStyle w:val="BodyText"/>
      </w:pPr>
      <w:r>
        <w:t xml:space="preserve">(นายแพทย์ทวีศิลป์) สวัสดีครับ พี่น้องประชาชนครับผม พบกันในวันที่ 7 มิถุนายนนะครับ วันนี้ก็เป็นวันที่เรานัดหมายกันทั่วประเทศนะครับ เพื่อที่จะได้มีการฉีดวัคซีน เพื่อที่จะได้มีการCOVID-19 ทั่วประเทศเลยนะครับ ผอ. ศบค. นะครับ กตรวจเยี่ยมศูนย์กลางบางซื่อ ณ สถานีกลางบางซื่อ ที่เขตจตุจักรนะครับ ซึ่งก็มีท่านรองนายกรัรัฐมนตรีว่าการกระทรวงสาธารณสุข ผู้บริหารทั้งหลายก็ไปต้อนรับ และได้พบกันกับประชาชนที่ไปรอฉีดวัคซีนซึ่งก็ได้เกิดขึ้นเมื่อเช้านี้แล้วนะครับ การตรวจเยี่ยมอีกศูนย์หนึ่งครับ ประกันตน มาตรา 33 ณ กรุงเทพมหานคร ที่อาคารกีฬาเวศ 1 สนามกีฬาไทยญี่ปุ่น ดินแดงนะครับซึ่งก็เป็นเรื่องที่เราจะได้ยินดีกันในอีกเวลาไม่ช้านี้ ที่เราจะได้ฉีดวัคซีนกันภูมิคุ้มกันหมู่ทั้งประเทศ ขอขอบุคุณประชาความสนใจ แล้วก็ยินดีที่จะได้รับวัคซีนกัวัคซีนกัน ซึ่งต้องใช้เวลากันพอสมควรนะครับ ก็ตอนนี้ วันนี้กรมควบคุมโรคก็จะได้ชี้แจงในรายละเอียด ซึ่งจะเป็นเนื้อหาที่ผมจะแถลงในวันนี้ด้วยนะครับ อันดับโลกยังอยู่ที่ 80 เป็นวันที่ 3 นะครับ ตอนนี้เพิ่มขึ้นที่ 2,419 ทั่วโลก 48,559 นะครับ ซึ่งสถานการณ์ก็ยังส่ง ๆ คงเดิมนะครับ รอบประเทศบ้านเราทั้งกัมพูชา 631 มาเลเซีย 6,ก็ยังเป็นตัวเลขที่ยังทรง ๆ อยู่เช่นกันัครละรอกนี้นะครับ เป็นการติดเชื้อยอด 2,296 แล้วก็มาจากต่างประเทศ 92 เป็นเลข 2 หลักแล้วนะครับ แล้วก็ยืนยันสะสมตอนนี้ตั้งแต่ปีที่แล้ว 175,596 หายป่วยวันนี้มากกว่า คือ 2,999 นะครับ แล้วก็มีการเสียชีวิต 33 คน แล้วก็รักษาตัวอยู่ในโรงพยาบาล ฉีดวัคซีนวันนี้ ในรอบ 24 ชั่วโมงที่ผ่านมเข็มที่ 1 ไปแล้ว 2,855,000 รายนะครับ มาแยกตามพื้นที่นะครับ กรุงเทพมหานคร ที่พบวันนี้ ปริมณฑลอยู่ที่ ต่างจังหวัด 71 อยู่ที่ 756 เรือนจำอยู่ที่ 91 นะครับ ในการเสียชีวิต กรุงเทพก็จะเยอะที่สุดนะครับ ต่างจังหวัด 5 จังหวัดอื่นอีก 5 แล้วก็ เรือนจำนี่ 4 นะครับ ตัวเลขผู้เสียชีวิตตรงนี้นะครับ ก็นำเรียนว่ายังอยู่ในกลุ่มของผู้สูงอายุ ค่ากลางอยู่ที่ 22 ปีนะครับ แล้วก็นอนนานที่สุดก็ 45 วัน ค่ากลางอยู่ที่ 17 วัน ก็มีสมุทรปราการอีก 6 ฉะเชิงเทรา ปทุมธานี อยุธยา สงขลา แล้วสมุทรสาคร จังหวัดละ 1 อื่น ๆ ยังคล้ายเอิมอยู่นะครับ ไปดูในผู้ที่เดินทางมาจากต่างประเทศนะครมีจากไหนบ้างนะครับ จอร์แดน สหรัฐอาหรับเอมิเรด มาเลเซียอย่างละ 1 ที่ต้องมาร์คไว้คือ ที่ทางมาเลเซียนะครับ ช่องทางธรรมชาติ ผู้หญิงอายุ 17 ปี แล้วก็เอาเข้า เจอตัว ค้นพบตัวเจอแล้วก็เอาเข้าการรักษาอยู่ที่โรงพยาบาลปัตตานีนะครับ ตอนนี้ในกัมพูชา ก็ยังตัวเลขไม่ได้ลดลงเลยนะครับ 28 ราย ยังเป็น 2 หลักอยู่นะครับ ซึ่งผ่านข้ามแดนถาวรมานะครับ จำนวนมากทีเดียวนะครับ ซึ่งอันนี้เป็นเรื่องที่ที่ต้องกราบเรียนเลยนะครับขอเน้นย้ำว่าอย่างที่เมื่อวานนี้บอกไป ทางผ่านแดน ที่เป็นด้าน ขอให้ท่านเดินทารอบประเทศ ขอให้ท่านเข้ามาตามที่เรากำหนดไว้นะครับ ในประเด็นของ 10 จังหวัดนะครับ ที่มีรายใหม่ครับ ทานโทษ รายใหม่มากครับ ก็มีสมุทรปราการ เพชรบุรี ตรัง สมุทรสาคร นนทบุรี ปทุมธานี ประจวบคีรีขันธ์ นครปฐมนะครับ ในทางกรณีของทางตัวเลขที่เป็นรายละเอียดของแต่ละจังหวัด ขอนำขึ้นเสนออยู่ใน Facebook ศูนย์ข้อมูลโควิดนะครับ ใหก็คือ 0 ราย นี่รายงาน 26 จังหวัด 1-10 ราย รายงานอยู่ที่ ข่าวดีบ้างนะครับ นี่ก็คือความสำเร็จของบางจังหวัดที่คงไว้ในเรื่องของตัวเลข 0 พอสรุปรายสัปดาห์มาดูประเทศไทยครับ สีเขียวกับสีขาว อันนี้เราพึงประสงค์นะครัสัปดาห์นี้ดูจะน้อยกว่าสัปดาห์ที่แล้วนะครับ สัปดาห์ที่แล้วในทางขวามือ สัปดาห์ที่เพิ่งผนี่สัปดาห์ล่าสุดที่เพิ่งผ่านไป สีขาวเยอะกว่านะครับ ก็ตามสถานการณ์ที่เกิดขึ้น ก็กราบเรียนว่าเรายังต้องการ์ดไม่ตกนะครับ ดูแลสุขภาพของท่านอย่างดีนะครับ รายงานของแต่ละจังหวัดที่มี Cluster เพิ่มขึ่นประจำวันที่ 7 มิถุนายนนะครับ หลายพื้นที่หน่อยนะครับ ก็คือทั้งในอำเภอเมืองและพระประแดง ที่เป็น คัสเตอร์ใหม่ โรงงานผลิตสายนำสัญญาณนะครับ แล้วก็ลดหลั่งลงไปก็ 35 แล้วก็ 21 29 คือ ชุมชนวัดสำโรงเหนือ แล้วก็โรงงานตัดเย็บเสื้อผ้า ส่วนรายต่อเนื่องก็จะเป็นที่เขาย้อยเพชรบุรีครับ นะครับ อำเภอเมือง สมุทรสาครนะครับอันนี้ Cluster ใหม่ 21 รายนะครับ แล้วก็ชลบุรีจะก็เป็นโรงงาน ผลิตภาชนะพลาสติกอยู่ที่อำเภอเมืองชลบุรีร ตามมานะครับ สระบุรี พระนครศรีอยุธยา นราธิวาสก็จะเป็นข้อมูลที่เราตามกันอยู่ รายละเอียดนะครับ ในแต่ละคณะกรรมการโรคติดต่อจังหวัด จะเป็นผู้ให้ข่าวในเชิงป้องกันควบคุมโรค อาจจะเป็นในช่วงข่าวของสื่อมวลชนทั้งหลายจะติดตาม โดยเฉพาะสื่อมวลชนพื้นที่กรุณาได้ลงเสนอข่าวในเชิงลึกได้รับทราบ เพื่อที่จะเป็นการรับทราบข้อมูลป้องกันโรคนะครับ ทางกระทรวงสาธารณสุขก็ได้นำเสนอชุดข้อมูลการติดเชื้อในเรือนจำ ช่วงเวลา 7 วันที่ผ่านมา ให้ได้เห็นนะครับ ตรงนี้ก็จะได้ดูว่าบางพื้นที่เเรือนจำที่มีการติดเชื้อมากกว่า 100 รายนะครับ ก็เช่นที่ ครบ 520 นะครับ ทัณฑสถานหณิง 126 กลาง คลองเปรม อันนี้เขตกรุงเทพมหานครแต่ไปที่นนทบุรี คือ เรือนจำบางขวางนี่พบรวมกันในสัปดาห์ที่ผ่านมา ตัวเลขสะสมอยู่ขวามือ ขออนุญาตเป็นชุเข้อมูพี่น้องประชาชน แล้วก็ทางฝ่ายกรมราชทัณฑ์ของทางเรือนจำ หรือกรมราชทัณฑ์ก็ทำงานกันอยู่นะครับ ในการควบคุมโรคตรงนี้ ไปสรุปของทางกรุงเทพมหานครนะครับ ก็จะพบว่ามีการแบ่งกลุ่มของการพบ Clพบ Cluster ที่มีจำนวนตอนนี้แบ่งเป็นไซซ์ครับ ไซต์ใหญ่ ไซต์กลาง ไซต์เล็ก ของ Cluster ที่พบใน 14 วันที่ผ่านมานะครับ รวมแล้วมีทั้งหมด 53 Cluster นะครับ ก็กระจายไปทั่วกรุงเทพมหานครนะครับ เพื่อที่เราจะได้บริหารตามติดเชื้อจำนวนมาก เราพบว่า Cluster ไซซ์ L นะคใหญ่สุดนี่ ก็พบมากกว่า 500 ราย 6 Cluster นะครับ ตามที่ปรากฏอยู่ในแผนฉายนี้นะครับ อยู่ในที่ชุมชนแออัดคลองเตย อยู่ที่ 4 แยกมหานาจ ตลาดผลไมที่ดุสิตนะครับ แล้วก็แคมป์คนงานก่อสร้าง นะซอยไผ่สิงห์โตที่คลองเตยนะครับ เสือผป่า วงเวียน 22 นะครับ แล้วก็ตลาดบางกะปิ เดอะมอลล์บางกะปินะครับ แล้วก็ก่อสร้างนะครับ ของบริษัทซิโน-ไทย ที่ดุสิต 16 รายชื่อ ตามที่ปรากฎอยู่ตรงนี้นะครับ ล่าสุดมีรายงานเข้ามาอีกนะครับ มีโครงการ เป็ฯตัวดินแดง ก่อสร้างอยถนนพระราม 9 ซอย 5 พบผู้ติดเชื้อ 347 นะครับ รายขึ้นมา แล้วก็มาใส่ในกลุ่มนี้ ซึ่งเป็นีรายงานกลุ่มใหม่ ตอนนนี้กรุงเทพได้ลงไป… สอบสวนในเรื่องของโรคนะครับ ในช่วงวันนี้อยู่นะครับ ส่วนขนาดเล็กน้อยกว่า 31 ไซต์งานหรือ Cluster นะครับ ซึ่งก็เป็นทั้งชุมชนทั้งตลาด ทั้งโรงงาน อยู่ในรายชื่อนี้ขออนุญาตตัวหนังสือจะเล็กลงสักนิดนะครับ แต่กราบเรียนว่า เรามีข้อมูลสิ่งใดก็จะนำมานำมา ส่วนในรายละเอียด ก็จะขอเวลาเสียเวลาพี่น้องประชาชนนะครับ ในส่วนตรงนี้ กรุงเทพมหานครจะมีการให้ข่าว เช่นเดียวกันกับคณะกรรมการจังหวัด แล้วก็นำเรียนในรายละเอียด ซึ่งจะนำไปสู่เฉพาะแต่ละพื้นที่ ก็จะมีลักษณะที่แตกต่างกันไป ขอพี่น้องสื่อมวลชนได้กรุณานำข้อมูลนี้ไปสอบถามยังกรมจังหวัดหรือ กทม. โดยละเอียด ท่านจะได้ข้อมูลต่อไปนะคัรบ วันนี้ขออนุญาตนำเสนอเพียงเท่านี้ไม่มีประเด็นคำถามจากสื่อมวลชน คุณหมอมีประเด็นทิ้งท้ายถึงประชาชนอย่างไรบ้างคะติดตามข่าว ก็เพื่อสร้างความตระหนักรู้ ในการที่จะป้องกันตัวท่านเองนะครับ แล้วก็การ์ดอย่าตกนะครับ แล้วก็ป้องกันไว้ให้ดีที่สุด เราจะได้มีสุขภาพที่แข็งแรง แล้วก็รอวัคซีนครบกันทั้งประมาณ 50 ล้านคน ก็จะทำให้เราปลอดภัยได้ทั้งประเทศนะครับ</w:t>
      </w:r>
    </w:p>
    <w:p>
      <w:pPr>
        <w:pStyle w:val="BodyText"/>
      </w:pPr>
      <w:r>
        <w:t xml:space="preserve">(คุณปวีณา) กราบขอบพระคุณค่ะ นายแพทย์ทวีศิลป์ วิษณุโยธิน โฆษก ศบค. นะคะ อย่างที่คุณหมอเน้นย้ำ เวลา08.00 น. ที่เราจะได้ติดตามสถานการณ์ตัวเลขทั่วประเทศ แต่ในเรื่องของช่วงของการพูดคุยถึงการระบาดในพื้นที่ต่าง ๆ ว่า ณ วันนี้มี Cluster อย่างไรบ้าง แล้วพื้นที่ไหนที่ต้องเฝ้าระวังเป็นพิเศษ โดยเฉพาะการดูแลตนเองและครอบครัวแต่ตั้งแต่ช่วงเช้าที่ผ่านมาค่ะ การฉีดวัคซีนให้กับประชาชนทั่วประเทศนะคะ หลายคนอยากจะรู้ว่าช่วงเช้าที่ผ่านมา ฉีดวัคซีนเป็นอยา่งไร เรื่องของการกระจายวัคซีนจากทางนายแพทย์โอภาส การย์กวินพงศ์อธิบดีกรมควบคุมโรค เรียนเชิญคุณหมอค่ะ</w:t>
      </w:r>
    </w:p>
    <w:p>
      <w:pPr>
        <w:pStyle w:val="BodyText"/>
      </w:pPr>
      <w:r>
        <w:t xml:space="preserve">(นายแพทย์โอภาส) ครับ ขอบคุณครับ และก็ผู้ที่ติดตามข้อมูลข่าวสารเกี่ยวกับสถานการณ์ COVID-19สถานการณ์ COVID-19 นะครับ ในประวัติศาสตร์ของประเทศไทยนะครับ วันนี้เป็นวันครั้งใหญ่ วันแรกอย่างเป็นทางการนะครับ ตามนโยบายวาระแห่งชาติการฉีดวัคซีน COVID-19 อย่างเป็นทางการนะครับ วันนี้ก็มีท่านพลเอก ประยุทธ์ จันทร์โอชา ท่านรองนายกรัฐมนตรี และรัฐมนตรีกระทรวงสาธารณสุข ท่านรัฐมนตรีอีกหลายกระทรวงนะครับ ไม่้ว่าจะเป็นกระทรวง DE กระทรวงผู้บริหารจำนวนมากนะครับ ของหลายหน่วยงานที่เกี่ยวข้อง ได้กรุณาไปตรวจเยี่ยม จุดฉีดวัคซํเป็นจุดฉีดวัคซีนใหญ่ที่สุดนะครับ สถานีกลางบางซื่อนะครับ ก็เปิดแคมเปนการฉีดวัคนะครับ ก็ไให้กำลังแล้วก็ตรวจเยี่ยม จุดฉีดใหญ่ ๆ 5 จุด ที่ชลบุรี ภูเก็ต นครราชสีมา เชียงใหม่ และรวมที่สถานีกลางบางซื่อด้วยนะครับ วันนี้ผมขออนุญาติสรุปภาพรวมนะครับ วันนี้ที่สถานีกลางบางซื่อ วันนี้ผู้ที่มารับการฉีดวัคซีนที่กำหนดไว้นะครับโดยกระทรวงพัฒนาสังคมและความมั่นคงของมนุษย์ ที่ดำเนินงานในการนัดหมายมา 250 คนนะครับ มีเจ้าหน้าที่ภาครัฐที่ต้แงให้บริการประชาชน ประชาชน 750 คนนะครับ มีคุณครูในเขตกรุงเทพมหานครซึ่งเรามีกำหนดเปิดภาคเรียนปกติ วันนี้มีการนัดหมายมาฉีดกัน 4,000 คนนะครับ รวมถึงประชาชนที่ได้ับการจองคิวตรวจต่าง ๆ อีก 5,000 คน นะครับ เมื่อเช้านี้การตรวจเยี่ยมของนายกรัฐมนตรีก็ได้เห็นระบบนะครับ ได้เห็นการไหลเวียนของระบบ การบริการเป็นไปได้อย่างราบรื่นนะครับ พี่น้องประชาชนที่รับบริการ เจ้าหน้าที่ คุณครู ก็ได้รับสะดวกสบายพอสมควรนะครับ ทั้งนี้การบริการที่สถานีกลางบางซื่อ เรามีบริการมาวันที่ ถึง 6 มิถุนายน 64 มีผู้มารับบริการทั้งหมด 155,523 คนโดยการใช้อัตรากำลังเจ้าหน้าที่นะครับ ต่อวันนะครับ 374 คนนะครับ ประกอบด้วย แพทย์ ทันตแพทย์ พยาบาล เภสัชกร เอกชนนะครับ โดยทางภาครัฐ ไม่ว่าจะเป็นในเรื่องของค่ายบริษัทมือถือต่าง ๆ นะครับ ในภาพรวมก็คือว่า ประชาชนก็ได้รับบริการที่ดีนะครับ เฉลี่ยก็ประมาณ นอกจากนี้ท่านนายกรัฐมนตรีนะครับ ท่านพลเอก ประยุทธ์ จันทร์โอชา ได้ไปตรวจเยี่ยมอีกจุดหนึ่ง ก็คือสนามกีฬาของกรุงเทพมหานครนะครับ ซึ่งมีการฉีดตามผู้ประกันตน มาตรา 33 ซึ่งเป็นผู้ประกันตนนะครับ อีกประการหนึ่งนะครับ ในภาพรวม วันนี้เราได้มีการเปิดจุดฉีดทั้งหมดทั่วประเทศ ตามที่ได้รับรายงานมานะครับ เมื่อประมาณเวลาเที่ยงตรงนะครับ ที่รายงานเข้ามาแล้ว 956 จุด ผู้ที่รับการฉีดที่เข้าสู่ระบบรายงานมาแล้ว 143,006 คนนะครับ ก็ใช้เวลาในการฉีด 2 ชั่วโมงกว่า ๆ ถึง 3 ชั่วโมงนะครับ เป้าหมายทุกประการ จากการที่ได้สอบถามดู สถานการณ์การฉีดก็เป็นไปด้วยความราบรื่นนะครับ อาจจะมีการแออัด ไม่มีการติดขัด แต่จะมีบางจุดที่จะมีปัญหาเล็กน้อยนะครัอย่างเช่น ผู้ที่จองคิวเข้ามาในระบบหมอพร้อมแล้ว ชื่อตกหล่อน แต่ท่านได้โหลดแอปพลิเคชัน นะครับซึ่งเจ้าหน้าที่ได้บริการท่านไปได้อย่างเรียบร้อยนะครับ โดยภาพรวมว่า เรียบร้อยดี มีขรุขระบ้าง แต่ตะมีการพัฒนาปรับปรุงให้ดียิ่งขึ้น จากการรายงานตอนเที่ยงของวันนี้ ซึ่งเป็นมากกว่า 60 ปี ได้รับบริการฉีดวัคซีนไปทั้งสิ้น 73,300 ราย ผู้ที่เป็นโรคเรื้อรัง 7 กลุ่มโรคที่อายุน่้อยกว่า 60 ปี ได้รับการฉีด21,924 รายนะครับ บุคลากรทางการแพทย์อีก 12,081 ราย นอกนั้นก็จะเป็นรายอื่น ๆ ต่อไปนะครับการแีดเป็นไปด้วยความคึกคักนะครับ พี่น้องประชาชนให้ความสนใจในการมารับบริการการฉีดด้วยดีนะครับ ก็ทางกระทรวงสาธารณสุขและผู้ที่เกี่ยวข้อง รวมทั้งกทม. ประกันสังคม ข้อมูลแล้วก็ปรับการดำเนินการให้สอดคล้องกับสภรายงานผลการฉีดวัคซีนให้พี่น้องประชาชนทราบเป็นระยะครับ ก็ขออนุญาตสรุปครึ่งวันแรก การฉีกวัคซีน Kick off ทางการ ในโรคของ COVID-19 เพียงเท่านี้ครับขอบพระคุณครับ</w:t>
      </w:r>
    </w:p>
    <w:p>
      <w:pPr>
        <w:pStyle w:val="BodyText"/>
      </w:pPr>
      <w:r>
        <w:t xml:space="preserve">(คุณปวีณา) ค่ะ คุณหมอขา ขออนุญาจะมีคนที่อาจจะยังสงสัยว่า เอ๊ะ ในวันที่ 7 ก็คือวันนี้ แต่ว่าได้รับโทรศัพท์ ขอขยับไปวันที่ 10 หลายคนอาจจะยังไม่เข้าใจว่าขยับทำไมอธิบายว่าทำไมถึงต้องขยับออกไป แล้วอยากให้มั่นใจว่าถึงแม้จะขยับคิวว่าให้ทุกคนได้ถอยออกไป อย่างแน่นอนน่ะค่ะ</w:t>
      </w:r>
    </w:p>
    <w:p>
      <w:pPr>
        <w:pStyle w:val="BodyText"/>
      </w:pPr>
      <w:r>
        <w:t xml:space="preserve">(นายแพทย์โอภาส) นะครับ ผู้ที่ได้รับวันนัดหมายให้มาฉีด พยายามฉีดให้ตรงกับวันที่นัดหมายให้มากที่สุด ยิ่งเว้นอาจจะมีเหตุที่ขัดข้องบางประการนะครับ เนื่องจากตอนนัดครั้งแรกนี่ บางจุดอาจจะมีการนัดเกินกว่าที่โควต้าที่ได้รับ กับคณะกรรมการกรุงเทพมหานคร เป็นไปตามนโยบายที่จะได้รับการฉีดวัคซีนและให้ตรงกับนัดหมายมากที่สุด ส่วนท่านที่ไม่ตรงกับนัดหมายก็กราบขออภัย แล้วจะพยายามนัดหมายให้ไวที่สุด ขอบคุณครับ ค่ะ กราบขอบพระคุณค่ะ กรมควบคุมโรคนะครับ ก็ชัดเจนว่าช่วงเช้าที่ผ่านมา กรุงเทพมหานคร ที่ฉีดส่วนกลางบางซื่อ ตั้งเป้าเอาไว้ 10,000 คนนะคะ ไม่ว่าจะเป้นคนพภิกาที่ต้องทำงานสัมผัสกับประชาชน หรือว่าจะเป็นคนที่จองคิวเอาไว้นี่ ทุกอย่างเป็นไปตามกรอบที่วางเอาไว้ ส่วนทั่วประเทศที่รายงานเมื่อช่วงเวลา 12.00 น. ที่ผ่านมา 110คน ค่ะ ใช้เวลาในการฉีด ทั่วประเทศ ถือว่าเป็นไปตามเป้าและทุกอย่างเป็นไปด้วยความเรียบร้อย ส่วนทุกท่านที่ได้รับโทรศัพท์จากเจ้าหน้าที่ ไม่ต้องกังวลนะคะ ถึงแม้จะขยับออกไปจะได้รับวัคซีนอย่างแน่นอนค่ะ ลำดับต่อไปขอเชิญณัฐภาณุ นพคุณ รองอธิบดีกรมสารนิเทศและรองโฆษกกระทรวงการต่างประเทศสรุปการวันนี้ในภาคภาษาอังกษฤค่ะ</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ปวีณา)กราบขอบพระคุณ ท่านณัฐภานุ นพคุณ รองโฆษกกระทรวงการต่างประเทศนะคะ สนทนาวันนี้ค่ะ เราจะเจาะลึกไปในเรื่องการฉีดวัคซีน ที่เรียกว่า ปูพรหมนะคะ ซึ่งเป็นพื้นที่ที่มีการระบาดจำนวนมาก และมีหลาย Clเราพบในหลาย ๆ เขต รวมถึงพื้นที่ในกลุ่มเสี่ยงต่าง ๆ มีการบริหารจัดการวัคซีนและจัดสรรอย่างไรนะคะ ช่วงหน้าเราจะกลับมาพูดคุยกันนะคะ กับสำนักอนามัยกรุงเทพมหานครค่ะ // สถานการณ์ COVID-19 รอบนี้หนักจริง ๆ นะครับ เพรพวกเราต้องอาศัยความร่วมมือ ร่วมใจเป็นน้ำหนึ่งใจเดียวกันวิกฤตนี้ไปให้ได้ ต้องปผ่านวิกฤติ</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4257] แถลงสถานการณ์ COVID-19 (ศบค.) 7 มิ.ย. 2564</dc:title>
  <dc:creator/>
  <cp:keywords/>
  <dcterms:created xsi:type="dcterms:W3CDTF">2024-02-05T07:15:30Z</dcterms:created>
  <dcterms:modified xsi:type="dcterms:W3CDTF">2024-02-05T07: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5 กุมภาพันธ์ 2567 เวลา 13.00 น.</vt:lpwstr>
  </property>
  <property fmtid="{D5CDD505-2E9C-101B-9397-08002B2CF9AE}" pid="3" name="subtitle">
    <vt:lpwstr/>
  </property>
</Properties>
</file>